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99D74A" w14:textId="09035C3C" w:rsidR="00704402" w:rsidRDefault="006D6296" w:rsidP="00C71395">
      <w:pPr>
        <w:ind w:left="720" w:hanging="360"/>
      </w:pPr>
      <w:r>
        <w:tab/>
      </w:r>
    </w:p>
    <w:p w14:paraId="013B5806" w14:textId="6937F741" w:rsidR="003A7CF5" w:rsidRDefault="00C8703B" w:rsidP="00C71395">
      <w:pPr>
        <w:ind w:left="720" w:hanging="360"/>
      </w:pPr>
      <w:r>
        <w:t xml:space="preserve">Attendees: </w:t>
      </w:r>
      <w:r w:rsidR="004B6767">
        <w:t>Virginia Nowland</w:t>
      </w:r>
      <w:r>
        <w:t>, Patrick Mesa, Ross Bugbee, Becky Plumber</w:t>
      </w:r>
      <w:r w:rsidR="004B6767">
        <w:t>, Shawna Mesa</w:t>
      </w:r>
      <w:r w:rsidR="00C926A5">
        <w:t>, Kymberly Woods</w:t>
      </w:r>
    </w:p>
    <w:p w14:paraId="1C76B7E2" w14:textId="4D8C2E8A" w:rsidR="003A7CF5" w:rsidRDefault="00704402" w:rsidP="00C71395">
      <w:pPr>
        <w:ind w:left="720" w:hanging="360"/>
      </w:pPr>
      <w:r>
        <w:t xml:space="preserve">Minutes: </w:t>
      </w:r>
    </w:p>
    <w:p w14:paraId="2F00C3A2" w14:textId="59F2EFE0" w:rsidR="009C3219" w:rsidRDefault="000D2B89" w:rsidP="009C3219">
      <w:pPr>
        <w:pStyle w:val="ListParagraph"/>
        <w:numPr>
          <w:ilvl w:val="0"/>
          <w:numId w:val="1"/>
        </w:numPr>
      </w:pPr>
      <w:r>
        <w:t>Beneficial Ownership Form Vote</w:t>
      </w:r>
    </w:p>
    <w:p w14:paraId="70C14B06" w14:textId="5AE2EF1A" w:rsidR="004B6767" w:rsidRDefault="004B6767" w:rsidP="004B6767">
      <w:pPr>
        <w:pStyle w:val="ListParagraph"/>
        <w:numPr>
          <w:ilvl w:val="1"/>
          <w:numId w:val="1"/>
        </w:numPr>
      </w:pPr>
      <w:r>
        <w:t>Approve Rebecca fill out BOI form for Patrick Mesa</w:t>
      </w:r>
    </w:p>
    <w:p w14:paraId="5AA8B271" w14:textId="555668E5" w:rsidR="009C3219" w:rsidRDefault="00421703" w:rsidP="009C3219">
      <w:pPr>
        <w:pStyle w:val="ListParagraph"/>
        <w:numPr>
          <w:ilvl w:val="0"/>
          <w:numId w:val="1"/>
        </w:numPr>
      </w:pPr>
      <w:r>
        <w:t>Vote on Board Members</w:t>
      </w:r>
    </w:p>
    <w:p w14:paraId="371BEEA3" w14:textId="558B970D" w:rsidR="00421703" w:rsidRDefault="00421703" w:rsidP="00421703">
      <w:pPr>
        <w:pStyle w:val="ListParagraph"/>
        <w:numPr>
          <w:ilvl w:val="1"/>
          <w:numId w:val="1"/>
        </w:numPr>
      </w:pPr>
      <w:r>
        <w:t>President</w:t>
      </w:r>
      <w:r w:rsidR="00C8703B">
        <w:t>:</w:t>
      </w:r>
      <w:r w:rsidR="001016D9">
        <w:t xml:space="preserve"> </w:t>
      </w:r>
      <w:r w:rsidR="001524F2">
        <w:t xml:space="preserve">Patrick Mesa </w:t>
      </w:r>
      <w:r w:rsidR="002A53F3">
        <w:t>(through 2025)</w:t>
      </w:r>
    </w:p>
    <w:p w14:paraId="1509F510" w14:textId="50388BFA" w:rsidR="00421703" w:rsidRDefault="00421703" w:rsidP="00421703">
      <w:pPr>
        <w:pStyle w:val="ListParagraph"/>
        <w:numPr>
          <w:ilvl w:val="1"/>
          <w:numId w:val="1"/>
        </w:numPr>
      </w:pPr>
      <w:r>
        <w:t>Vice President</w:t>
      </w:r>
      <w:r w:rsidR="00C8703B">
        <w:t>:</w:t>
      </w:r>
      <w:r w:rsidR="001524F2">
        <w:t xml:space="preserve"> Ross Bugbee </w:t>
      </w:r>
      <w:r w:rsidR="002A53F3">
        <w:t>(through 2025)</w:t>
      </w:r>
    </w:p>
    <w:p w14:paraId="503F454D" w14:textId="64FC65E0" w:rsidR="00421703" w:rsidRDefault="00421703" w:rsidP="00421703">
      <w:pPr>
        <w:pStyle w:val="ListParagraph"/>
        <w:numPr>
          <w:ilvl w:val="1"/>
          <w:numId w:val="1"/>
        </w:numPr>
      </w:pPr>
      <w:r>
        <w:t>Secretary</w:t>
      </w:r>
      <w:r w:rsidR="00C8703B">
        <w:t>:</w:t>
      </w:r>
      <w:r w:rsidR="00E4042D">
        <w:t xml:space="preserve"> </w:t>
      </w:r>
      <w:r w:rsidR="004B6767">
        <w:t>Virginia Nowland</w:t>
      </w:r>
      <w:r w:rsidR="001524F2">
        <w:t xml:space="preserve"> </w:t>
      </w:r>
      <w:r w:rsidR="002A53F3">
        <w:t>(through 202</w:t>
      </w:r>
      <w:r w:rsidR="004B6767">
        <w:t>6</w:t>
      </w:r>
      <w:r w:rsidR="002A53F3">
        <w:t>)</w:t>
      </w:r>
    </w:p>
    <w:p w14:paraId="1563BDC1" w14:textId="3D52D37A" w:rsidR="00421703" w:rsidRDefault="00421703" w:rsidP="00421703">
      <w:pPr>
        <w:pStyle w:val="ListParagraph"/>
        <w:numPr>
          <w:ilvl w:val="1"/>
          <w:numId w:val="1"/>
        </w:numPr>
      </w:pPr>
      <w:r>
        <w:t>Members</w:t>
      </w:r>
      <w:r w:rsidR="00C8703B">
        <w:t>:</w:t>
      </w:r>
    </w:p>
    <w:p w14:paraId="39685E53" w14:textId="368FED8F" w:rsidR="001524F2" w:rsidRDefault="004B6767" w:rsidP="00C8703B">
      <w:pPr>
        <w:pStyle w:val="ListParagraph"/>
        <w:numPr>
          <w:ilvl w:val="2"/>
          <w:numId w:val="1"/>
        </w:numPr>
      </w:pPr>
      <w:r>
        <w:t>Helen Mathews</w:t>
      </w:r>
    </w:p>
    <w:p w14:paraId="284A5874" w14:textId="7814DAAF" w:rsidR="00A8193F" w:rsidRDefault="00A8193F" w:rsidP="00C8703B">
      <w:pPr>
        <w:pStyle w:val="ListParagraph"/>
        <w:numPr>
          <w:ilvl w:val="2"/>
          <w:numId w:val="1"/>
        </w:numPr>
      </w:pPr>
      <w:r>
        <w:t xml:space="preserve">Becky Plummer </w:t>
      </w:r>
    </w:p>
    <w:p w14:paraId="7FF13B7F" w14:textId="031ABDA7" w:rsidR="00704402" w:rsidRDefault="00704402" w:rsidP="00704402">
      <w:pPr>
        <w:pStyle w:val="ListParagraph"/>
        <w:numPr>
          <w:ilvl w:val="0"/>
          <w:numId w:val="1"/>
        </w:numPr>
      </w:pPr>
      <w:r>
        <w:t>Budget Overview</w:t>
      </w:r>
    </w:p>
    <w:p w14:paraId="44E35416" w14:textId="267BA3F7" w:rsidR="0056107D" w:rsidRDefault="0056107D" w:rsidP="0056107D">
      <w:pPr>
        <w:pStyle w:val="ListParagraph"/>
        <w:numPr>
          <w:ilvl w:val="1"/>
          <w:numId w:val="1"/>
        </w:numPr>
      </w:pPr>
      <w:r>
        <w:t>CD 13 month rolls over beginning of the year</w:t>
      </w:r>
    </w:p>
    <w:p w14:paraId="7B309C79" w14:textId="1D676FEE" w:rsidR="0056107D" w:rsidRDefault="0056107D" w:rsidP="0056107D">
      <w:pPr>
        <w:pStyle w:val="ListParagraph"/>
        <w:numPr>
          <w:ilvl w:val="2"/>
          <w:numId w:val="1"/>
        </w:numPr>
      </w:pPr>
      <w:r>
        <w:t>Rates are favorable on shorter term</w:t>
      </w:r>
    </w:p>
    <w:p w14:paraId="6F9CA321" w14:textId="700E75B7" w:rsidR="0056107D" w:rsidRDefault="0056107D" w:rsidP="0056107D">
      <w:pPr>
        <w:pStyle w:val="ListParagraph"/>
        <w:numPr>
          <w:ilvl w:val="2"/>
          <w:numId w:val="1"/>
        </w:numPr>
      </w:pPr>
      <w:r>
        <w:t xml:space="preserve">Ross will send out rates to vote on plan in early 2025 </w:t>
      </w:r>
    </w:p>
    <w:p w14:paraId="33979CB7" w14:textId="67D3BDD0" w:rsidR="001524F2" w:rsidRDefault="000D2B89" w:rsidP="000D2B89">
      <w:pPr>
        <w:pStyle w:val="ListParagraph"/>
        <w:numPr>
          <w:ilvl w:val="0"/>
          <w:numId w:val="1"/>
        </w:numPr>
      </w:pPr>
      <w:r>
        <w:t>Other Business</w:t>
      </w:r>
    </w:p>
    <w:p w14:paraId="509A8F24" w14:textId="5BD703F7" w:rsidR="0056107D" w:rsidRDefault="0056107D" w:rsidP="0056107D">
      <w:pPr>
        <w:pStyle w:val="ListParagraph"/>
        <w:numPr>
          <w:ilvl w:val="1"/>
          <w:numId w:val="1"/>
        </w:numPr>
      </w:pPr>
      <w:r>
        <w:t>Looking into putting in aerators in 3 different areas to move water</w:t>
      </w:r>
    </w:p>
    <w:p w14:paraId="7D8EEBBD" w14:textId="3F28D7EF" w:rsidR="003F62FA" w:rsidRDefault="003F62FA" w:rsidP="0056107D">
      <w:pPr>
        <w:pStyle w:val="ListParagraph"/>
        <w:numPr>
          <w:ilvl w:val="1"/>
          <w:numId w:val="1"/>
        </w:numPr>
      </w:pPr>
      <w:r>
        <w:t xml:space="preserve">Going to buy poles for fountains now that electrician has time to install them </w:t>
      </w:r>
    </w:p>
    <w:sectPr w:rsidR="003F62FA" w:rsidSect="0070440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5C2836" w14:textId="77777777" w:rsidR="00717CEE" w:rsidRDefault="00717CEE" w:rsidP="003A7CF5">
      <w:pPr>
        <w:spacing w:after="0" w:line="240" w:lineRule="auto"/>
      </w:pPr>
      <w:r>
        <w:separator/>
      </w:r>
    </w:p>
  </w:endnote>
  <w:endnote w:type="continuationSeparator" w:id="0">
    <w:p w14:paraId="1C448A27" w14:textId="77777777" w:rsidR="00717CEE" w:rsidRDefault="00717CEE" w:rsidP="003A7C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D2D39A" w14:textId="77777777" w:rsidR="00717CEE" w:rsidRDefault="00717CEE" w:rsidP="003A7CF5">
      <w:pPr>
        <w:spacing w:after="0" w:line="240" w:lineRule="auto"/>
      </w:pPr>
      <w:r>
        <w:separator/>
      </w:r>
    </w:p>
  </w:footnote>
  <w:footnote w:type="continuationSeparator" w:id="0">
    <w:p w14:paraId="5AFA5FA0" w14:textId="77777777" w:rsidR="00717CEE" w:rsidRDefault="00717CEE" w:rsidP="003A7C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588593" w14:textId="49D6CECE" w:rsidR="003A7CF5" w:rsidRPr="003A7CF5" w:rsidRDefault="003A7CF5" w:rsidP="003A7CF5">
    <w:pPr>
      <w:pStyle w:val="Header"/>
      <w:jc w:val="center"/>
      <w:rPr>
        <w:b/>
        <w:bCs/>
        <w:sz w:val="32"/>
        <w:szCs w:val="32"/>
      </w:rPr>
    </w:pPr>
    <w:r w:rsidRPr="003A7CF5">
      <w:rPr>
        <w:b/>
        <w:bCs/>
        <w:sz w:val="32"/>
        <w:szCs w:val="32"/>
      </w:rPr>
      <w:t xml:space="preserve">PLHA </w:t>
    </w:r>
    <w:r w:rsidR="00421703">
      <w:rPr>
        <w:b/>
        <w:bCs/>
        <w:sz w:val="32"/>
        <w:szCs w:val="32"/>
      </w:rPr>
      <w:t>Annual</w:t>
    </w:r>
    <w:r w:rsidRPr="003A7CF5">
      <w:rPr>
        <w:b/>
        <w:bCs/>
        <w:sz w:val="32"/>
        <w:szCs w:val="32"/>
      </w:rPr>
      <w:t xml:space="preserve"> Meeting</w:t>
    </w:r>
  </w:p>
  <w:p w14:paraId="40A1CDB6" w14:textId="5FFF353C" w:rsidR="003A7CF5" w:rsidRPr="003A7CF5" w:rsidRDefault="00421703" w:rsidP="003A7CF5">
    <w:pPr>
      <w:pStyle w:val="Header"/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 xml:space="preserve">September </w:t>
    </w:r>
    <w:r w:rsidR="000D2B89">
      <w:rPr>
        <w:b/>
        <w:bCs/>
        <w:sz w:val="32"/>
        <w:szCs w:val="32"/>
      </w:rPr>
      <w:t>12</w:t>
    </w:r>
    <w:r>
      <w:rPr>
        <w:b/>
        <w:bCs/>
        <w:sz w:val="32"/>
        <w:szCs w:val="32"/>
      </w:rPr>
      <w:t>, 202</w:t>
    </w:r>
    <w:r w:rsidR="000D2B89">
      <w:rPr>
        <w:b/>
        <w:bCs/>
        <w:sz w:val="32"/>
        <w:szCs w:val="32"/>
      </w:rPr>
      <w:t>4</w:t>
    </w:r>
    <w:r w:rsidR="004B7F1D">
      <w:rPr>
        <w:b/>
        <w:bCs/>
        <w:sz w:val="32"/>
        <w:szCs w:val="32"/>
      </w:rPr>
      <w:t xml:space="preserve"> at 5:30 pm</w:t>
    </w:r>
  </w:p>
  <w:p w14:paraId="35F8BE30" w14:textId="7ED0AA51" w:rsidR="003A7CF5" w:rsidRPr="003A7CF5" w:rsidRDefault="003A7CF5" w:rsidP="003A7CF5">
    <w:pPr>
      <w:pStyle w:val="Header"/>
      <w:jc w:val="center"/>
      <w:rPr>
        <w:b/>
        <w:bCs/>
        <w:sz w:val="32"/>
        <w:szCs w:val="32"/>
      </w:rPr>
    </w:pPr>
    <w:r w:rsidRPr="003A7CF5">
      <w:rPr>
        <w:b/>
        <w:bCs/>
        <w:sz w:val="32"/>
        <w:szCs w:val="32"/>
      </w:rPr>
      <w:t>Zo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5C4D45"/>
    <w:multiLevelType w:val="hybridMultilevel"/>
    <w:tmpl w:val="452AF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F02006"/>
    <w:multiLevelType w:val="hybridMultilevel"/>
    <w:tmpl w:val="4F664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7705420">
    <w:abstractNumId w:val="1"/>
  </w:num>
  <w:num w:numId="2" w16cid:durableId="483276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MDE2tTQzM7UwNzdT0lEKTi0uzszPAykwqwUAR3eIViwAAAA="/>
  </w:docVars>
  <w:rsids>
    <w:rsidRoot w:val="00C71395"/>
    <w:rsid w:val="0005172B"/>
    <w:rsid w:val="00087420"/>
    <w:rsid w:val="000D2B89"/>
    <w:rsid w:val="000E264C"/>
    <w:rsid w:val="001016D9"/>
    <w:rsid w:val="001524F2"/>
    <w:rsid w:val="002A53F3"/>
    <w:rsid w:val="002B0616"/>
    <w:rsid w:val="002C62F8"/>
    <w:rsid w:val="002E6996"/>
    <w:rsid w:val="003A7CF5"/>
    <w:rsid w:val="003F62FA"/>
    <w:rsid w:val="00421703"/>
    <w:rsid w:val="00452CE9"/>
    <w:rsid w:val="004B6767"/>
    <w:rsid w:val="004B7F1D"/>
    <w:rsid w:val="0056107D"/>
    <w:rsid w:val="005743B1"/>
    <w:rsid w:val="00676C5E"/>
    <w:rsid w:val="006D6296"/>
    <w:rsid w:val="006F0C12"/>
    <w:rsid w:val="00704402"/>
    <w:rsid w:val="00717CEE"/>
    <w:rsid w:val="007325B1"/>
    <w:rsid w:val="00743990"/>
    <w:rsid w:val="007D57FC"/>
    <w:rsid w:val="007E7E83"/>
    <w:rsid w:val="009115EB"/>
    <w:rsid w:val="00992D1A"/>
    <w:rsid w:val="009C3219"/>
    <w:rsid w:val="00A32D7A"/>
    <w:rsid w:val="00A8193F"/>
    <w:rsid w:val="00AB0304"/>
    <w:rsid w:val="00AE45FF"/>
    <w:rsid w:val="00AF3757"/>
    <w:rsid w:val="00B64A7D"/>
    <w:rsid w:val="00C71395"/>
    <w:rsid w:val="00C8703B"/>
    <w:rsid w:val="00C91277"/>
    <w:rsid w:val="00C926A5"/>
    <w:rsid w:val="00E31AA9"/>
    <w:rsid w:val="00E40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94429"/>
  <w15:chartTrackingRefBased/>
  <w15:docId w15:val="{7DCF2F4A-3A61-4195-B4BE-B5A4A4225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13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7C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7CF5"/>
  </w:style>
  <w:style w:type="paragraph" w:styleId="Footer">
    <w:name w:val="footer"/>
    <w:basedOn w:val="Normal"/>
    <w:link w:val="FooterChar"/>
    <w:uiPriority w:val="99"/>
    <w:unhideWhenUsed/>
    <w:rsid w:val="003A7C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7CF5"/>
  </w:style>
  <w:style w:type="character" w:styleId="Hyperlink">
    <w:name w:val="Hyperlink"/>
    <w:basedOn w:val="DefaultParagraphFont"/>
    <w:uiPriority w:val="99"/>
    <w:unhideWhenUsed/>
    <w:rsid w:val="002A53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53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Adams</dc:creator>
  <cp:keywords/>
  <dc:description/>
  <cp:lastModifiedBy>Rebecca Adams</cp:lastModifiedBy>
  <cp:revision>4</cp:revision>
  <dcterms:created xsi:type="dcterms:W3CDTF">2024-09-12T22:00:00Z</dcterms:created>
  <dcterms:modified xsi:type="dcterms:W3CDTF">2024-09-12T22:56:00Z</dcterms:modified>
</cp:coreProperties>
</file>